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X4b10f6c4b1fc0f64a37b01aa7a6073ed8db4f92"/>
    <w:p>
      <w:pPr>
        <w:pStyle w:val="Heading1"/>
      </w:pPr>
      <w:r>
        <w:t xml:space="preserve">Cover Letter for Veterinarian Position in Nepal Kathmandu</w:t>
      </w:r>
    </w:p>
    <w:p>
      <w:pPr>
        <w:pStyle w:val="FirstParagraph"/>
      </w:pPr>
      <w:r>
        <w:t xml:space="preserve">Dear [Hiring Manager's Name],</w:t>
      </w:r>
    </w:p>
    <w:p>
      <w:pPr>
        <w:pStyle w:val="BodyText"/>
      </w:pPr>
      <w:r>
        <w:t xml:space="preserve">As a dedicated and passionate veterinarian with over [X years] of experience in animal care, I am excited to apply for the Veterinarian position at your esteemed organization in Nepal Kathmandu. With a deep commitment to improving the health and well-being of animals, I am eager to contribute my skills, knowledge, and enthusiasm to a community that values compassionate veterinary care. Nepal Kathmandu, with its unique blend of urban development and rural challenges, offers an ideal setting for me to leverage my expertise while addressing the specific needs of both domestic and exotic animals in this culturally rich region.</w:t>
      </w:r>
    </w:p>
    <w:p>
      <w:pPr>
        <w:pStyle w:val="BodyText"/>
      </w:pPr>
      <w:r>
        <w:t xml:space="preserve">My journey as a Veterinarian began [mention your educational background or first role], where I developed a strong foundation in clinical practices, preventive care, and emergency treatments. Throughout my career, I have worked in diverse environments, including private clinics, mobile veterinary units, and community outreach programs. These experiences have equipped me with the ability to adapt to varying challenges while maintaining high standards of care for animals of all species. In Nepal Kathmandu, where the population of pets and livestock coexists with unique environmental and cultural dynamics, I believe my skills will be both valuable and impactful.</w:t>
      </w:r>
    </w:p>
    <w:p>
      <w:pPr>
        <w:pStyle w:val="BodyText"/>
      </w:pPr>
      <w:r>
        <w:t xml:space="preserve">One of the core aspects of my professional identity is a steadfast commitment to animal welfare. In Nepal Kathmandu, where access to veterinary services can sometimes be limited in rural areas, I have always sought opportunities to bridge this gap. For instance, during my time [mention any relevant experience in Nepal or similar regions], I collaborated with local communities to provide vaccinations, deworming programs, and education on responsible pet ownership. This hands-on approach not only improved the health of animals but also fostered trust between veterinary professionals and the people they serve. I am confident that my proactive attitude and ability to connect with both animals and their caretakers will align seamlessly with your organization’s mission.</w:t>
      </w:r>
    </w:p>
    <w:p>
      <w:pPr>
        <w:pStyle w:val="BodyText"/>
      </w:pPr>
      <w:r>
        <w:t xml:space="preserve">As a Veterinarian, I understand that the role extends beyond clinical work. It involves advocacy, education, and collaboration with local stakeholders to create sustainable solutions for animal health. In Nepal Kathmandu, where traditional practices and modern veterinary science often intersect, my ability to communicate effectively in multiple languages (if applicable) and my cultural sensitivity will enable me to work harmoniously with diverse communities. I have also developed strong skills in diagnostic imaging, surgical procedures, and pharmacology, which I believe are essential for addressing the complex health issues faced by animals in this region.</w:t>
      </w:r>
    </w:p>
    <w:p>
      <w:pPr>
        <w:pStyle w:val="BodyText"/>
      </w:pPr>
      <w:r>
        <w:t xml:space="preserve">What draws me to Nepal Kathmandu is not only the professional opportunities but also the chance to contribute to a growing field of veterinary care. The city’s rapid urbanization has led to an increased demand for quality animal healthcare, while its surrounding rural areas continue to rely on veterinarians for livestock health and food security. My experience in both clinical settings and fieldwork has prepared me to address these dual challenges. Whether it is treating a household pet or advising farmers on disease prevention, I approach every case with the same level of dedication and precision.</w:t>
      </w:r>
    </w:p>
    <w:p>
      <w:pPr>
        <w:pStyle w:val="BodyText"/>
      </w:pPr>
      <w:r>
        <w:t xml:space="preserve">Moreover, I am deeply inspired by the spirit of community and resilience that defines Nepal Kathmandu. The people here are often faced with limited resources yet remain incredibly resourceful and compassionate. As a Veterinarian, I aim to be a part of this vibrant ecosystem, offering not just medical care but also support and guidance to those who depend on animals for their livelihoods. I am particularly interested in your organization’s initiatives related to [mention any specific programs or values of the organization if known], as they align with my personal philosophy of holistic animal care.</w:t>
      </w:r>
    </w:p>
    <w:p>
      <w:pPr>
        <w:pStyle w:val="BodyText"/>
      </w:pPr>
      <w:r>
        <w:t xml:space="preserve">My technical proficiency, combined with a genuine passion for animals, has allowed me to thrive in fast-paced and sometimes unpredictable environments. I am skilled in using veterinary software for record-keeping, managing inventory of medical supplies, and coordinating with other professionals to ensure seamless care. Additionally, I have led training sessions for veterinary students and local workers, which has honed my ability to mentor and collaborate effectively. These experiences have reinforced my belief that teamwork is at the heart of successful veterinary practice.</w:t>
      </w:r>
    </w:p>
    <w:p>
      <w:pPr>
        <w:pStyle w:val="BodyText"/>
      </w:pPr>
      <w:r>
        <w:t xml:space="preserve">In Nepal Kathmandu, where the challenges of climate change, urbanization, and resource constraints are ever-present, I see an opportunity to make a meaningful difference. My goal as a Veterinarian is to not only treat animals but also to educate their owners about preventive care, responsible pet ownership, and the importance of biodiversity conservation. I am particularly interested in working with your organization to develop community-based programs that promote long-term animal health and environmental sustainability.</w:t>
      </w:r>
    </w:p>
    <w:p>
      <w:pPr>
        <w:pStyle w:val="BodyText"/>
      </w:pPr>
      <w:r>
        <w:t xml:space="preserve">I would be honored to bring my expertise, passion, and dedication to your team in Nepal Kathmandu. I am confident that my background as a Veterinarian, coupled with my adaptability and commitment to excellence, will enable me to contribute positively to your organization’s goals. I look forward to the possibility of discussing how my skills and experiences align with the needs of your clinic or institution.</w:t>
      </w:r>
    </w:p>
    <w:p>
      <w:pPr>
        <w:pStyle w:val="BodyText"/>
      </w:pPr>
      <w:r>
        <w:t xml:space="preserve">Thank you for considering my application. I am available at [your phone number] or [your email address] and am happy to schedule an interview at your earliest convenience. I hope to have the opportunity to contribute to the vital work of veterinary care in Nepal Kathmandu and make a lasting impact on the lives of animals and their owner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eterinarian Position in Nepal Kathmandu</dc:title>
  <dc:creator/>
  <dc:language>en</dc:language>
  <cp:keywords/>
  <dcterms:created xsi:type="dcterms:W3CDTF">2026-07-25T00:01:49Z</dcterms:created>
  <dcterms:modified xsi:type="dcterms:W3CDTF">2026-07-25T00:01:49Z</dcterms:modified>
</cp:coreProperties>
</file>

<file path=docProps/custom.xml><?xml version="1.0" encoding="utf-8"?>
<Properties xmlns="http://schemas.openxmlformats.org/officeDocument/2006/custom-properties" xmlns:vt="http://schemas.openxmlformats.org/officeDocument/2006/docPropsVTypes"/>
</file>